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22a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5591c6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614b3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09:07Z</dcterms:created>
  <dcterms:modified xsi:type="dcterms:W3CDTF">2022-05-08T22:09:07Z</dcterms:modified>
</cp:coreProperties>
</file>